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28780A" w:rsidRPr="0028780A" w:rsidRDefault="0028780A" w:rsidP="0028780A">
      <w:pPr>
        <w:rPr>
          <w:b/>
        </w:rPr>
      </w:pPr>
      <w:r w:rsidRPr="0028780A">
        <w:rPr>
          <w:b/>
        </w:rPr>
        <w:t>Internet</w:t>
      </w:r>
      <w:bookmarkStart w:id="0" w:name="_GoBack"/>
      <w:bookmarkEnd w:id="0"/>
    </w:p>
    <w:p w:rsidR="0028780A" w:rsidRPr="0028780A" w:rsidRDefault="0028780A" w:rsidP="0028780A">
      <w:r w:rsidRPr="0028780A">
        <w:t>-FATHER OF INTERNET</w:t>
      </w:r>
    </w:p>
    <w:p w:rsidR="0028780A" w:rsidRPr="0028780A" w:rsidRDefault="0028780A" w:rsidP="0028780A">
      <w:r w:rsidRPr="0028780A">
        <w:t>Vinton Gray "</w:t>
      </w:r>
      <w:proofErr w:type="spellStart"/>
      <w:r w:rsidRPr="0028780A">
        <w:t>Vint</w:t>
      </w:r>
      <w:proofErr w:type="spellEnd"/>
      <w:r w:rsidRPr="0028780A">
        <w:t>" Cerf</w:t>
      </w:r>
      <w:r>
        <w:t xml:space="preserve"> </w:t>
      </w:r>
      <w:r w:rsidRPr="0028780A">
        <w:t xml:space="preserve">Born: 23 June </w:t>
      </w:r>
      <w:proofErr w:type="gramStart"/>
      <w:r w:rsidRPr="0028780A">
        <w:t>1943 ,</w:t>
      </w:r>
      <w:proofErr w:type="gramEnd"/>
      <w:r w:rsidRPr="0028780A">
        <w:t xml:space="preserve"> New Haven, Connecticut, United States</w:t>
      </w:r>
    </w:p>
    <w:p w:rsidR="0028780A" w:rsidRPr="0028780A" w:rsidRDefault="0028780A" w:rsidP="0028780A">
      <w:r w:rsidRPr="0028780A">
        <w:t>Internet began in 1969</w:t>
      </w:r>
    </w:p>
    <w:p w:rsidR="0028780A" w:rsidRPr="0028780A" w:rsidRDefault="0028780A" w:rsidP="0028780A">
      <w:r w:rsidRPr="0028780A">
        <w:t>Internet (internetwork), a global information system that is logically linked together by a globally unique address space based on IP.</w:t>
      </w:r>
    </w:p>
    <w:p w:rsidR="0028780A" w:rsidRPr="0028780A" w:rsidRDefault="0028780A" w:rsidP="0028780A">
      <w:r w:rsidRPr="0028780A">
        <w:t>A global system of interconnected computer networks that use the standard Internet Protocol Suite (TCP/IP) to serve billions of users worldwide.</w:t>
      </w:r>
    </w:p>
    <w:p w:rsidR="0028780A" w:rsidRPr="0028780A" w:rsidRDefault="0028780A" w:rsidP="0028780A">
      <w:r w:rsidRPr="0028780A">
        <w:t>It is a networks that consists of millions of private, public, academic, business, and government networks of local to global scope, that are linked by a broad array of electronic, wireless, and optical networking technologies.</w:t>
      </w:r>
    </w:p>
    <w:p w:rsidR="0028780A" w:rsidRPr="0028780A" w:rsidRDefault="0028780A" w:rsidP="0028780A">
      <w:r w:rsidRPr="0028780A">
        <w:t>ARPANET – (Advanced Research Projects Agency Network) an early packet switching network and the first network to implement the protocol suite TCP/IP</w:t>
      </w:r>
      <w:proofErr w:type="gramStart"/>
      <w:r w:rsidRPr="0028780A">
        <w:t>.(</w:t>
      </w:r>
      <w:proofErr w:type="gramEnd"/>
      <w:r w:rsidRPr="0028780A">
        <w:t>foundation of the internet)</w:t>
      </w:r>
    </w:p>
    <w:p w:rsidR="0028780A" w:rsidRPr="0028780A" w:rsidRDefault="0028780A" w:rsidP="0028780A">
      <w:r w:rsidRPr="0028780A">
        <w:t>DARPA – (Defense Advanced Research Projects Agency) research program to allow networked computers to communicate transparently across multiple, linked packet networks.</w:t>
      </w:r>
    </w:p>
    <w:p w:rsidR="00756AB3" w:rsidRPr="0028780A" w:rsidRDefault="0028780A" w:rsidP="0028780A">
      <w:pPr>
        <w:rPr>
          <w:b/>
        </w:rPr>
      </w:pPr>
      <w:r w:rsidRPr="0028780A">
        <w:rPr>
          <w:b/>
        </w:rPr>
        <w:t xml:space="preserve">World Wide </w:t>
      </w:r>
      <w:proofErr w:type="gramStart"/>
      <w:r w:rsidRPr="0028780A">
        <w:rPr>
          <w:b/>
        </w:rPr>
        <w:t>Web(</w:t>
      </w:r>
      <w:proofErr w:type="gramEnd"/>
      <w:r w:rsidRPr="0028780A">
        <w:rPr>
          <w:b/>
        </w:rPr>
        <w:t>WWW)</w:t>
      </w:r>
    </w:p>
    <w:p w:rsidR="0028780A" w:rsidRPr="0028780A" w:rsidRDefault="0028780A" w:rsidP="0028780A">
      <w:r w:rsidRPr="0028780A">
        <w:t>-FATHER OF WEB</w:t>
      </w:r>
    </w:p>
    <w:p w:rsidR="0028780A" w:rsidRPr="0028780A" w:rsidRDefault="0028780A" w:rsidP="0028780A">
      <w:r w:rsidRPr="0028780A">
        <w:t>Tim Berners-Lee</w:t>
      </w:r>
      <w:r>
        <w:t xml:space="preserve"> </w:t>
      </w:r>
      <w:r w:rsidRPr="0028780A">
        <w:t>Born: 8 June 1955, London, United Kingdom</w:t>
      </w:r>
    </w:p>
    <w:p w:rsidR="0028780A" w:rsidRPr="0028780A" w:rsidRDefault="0028780A" w:rsidP="0028780A">
      <w:r w:rsidRPr="0028780A">
        <w:t>World Wide Web began in 1989</w:t>
      </w:r>
    </w:p>
    <w:p w:rsidR="0028780A" w:rsidRPr="0028780A" w:rsidRDefault="0028780A" w:rsidP="0028780A">
      <w:r w:rsidRPr="0028780A">
        <w:t>A global information medium which users can read and write via computers connected to the Internet.</w:t>
      </w:r>
      <w:r w:rsidRPr="0028780A">
        <w:br/>
        <w:t>The term is often mistakenly used as a synonym for the Internet itself, but the Web is a service that operates over Internet as E-mail does.</w:t>
      </w:r>
    </w:p>
    <w:p w:rsidR="0028780A" w:rsidRPr="0028780A" w:rsidRDefault="0028780A" w:rsidP="0028780A">
      <w:proofErr w:type="gramStart"/>
      <w:r w:rsidRPr="0028780A">
        <w:t>in</w:t>
      </w:r>
      <w:proofErr w:type="gramEnd"/>
      <w:r w:rsidRPr="0028780A">
        <w:t xml:space="preserve"> September 1994, Berners-Lee founded the World Wide Web Consortium (W3C) at the Massachusetts Institute of Technology with support from the Defense Advanced Research Projects Agency (DARPA) and the </w:t>
      </w:r>
      <w:proofErr w:type="spellStart"/>
      <w:r w:rsidRPr="0028780A">
        <w:t>Europian</w:t>
      </w:r>
      <w:proofErr w:type="spellEnd"/>
      <w:r w:rsidRPr="0028780A">
        <w:t xml:space="preserve"> </w:t>
      </w:r>
      <w:proofErr w:type="spellStart"/>
      <w:r w:rsidRPr="0028780A">
        <w:t>Commission.It</w:t>
      </w:r>
      <w:proofErr w:type="spellEnd"/>
      <w:r w:rsidRPr="0028780A">
        <w:t xml:space="preserve"> compromised various companies that were willing to create standards and recommendations to improve the quality of the Web.</w:t>
      </w:r>
    </w:p>
    <w:p w:rsidR="0028780A" w:rsidRPr="0028780A" w:rsidRDefault="0028780A" w:rsidP="0028780A"/>
    <w:sectPr w:rsidR="0028780A" w:rsidRPr="0028780A" w:rsidSect="0028780A">
      <w:pgSz w:w="12240" w:h="20160" w:code="5"/>
      <w:pgMar w:top="1440" w:right="1440" w:bottom="1440" w:left="1440" w:header="720" w:footer="720" w:gutter="0"/>
      <w:cols w:num="2"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BFA4FE6"/>
    <w:multiLevelType w:val="multilevel"/>
    <w:tmpl w:val="064CE57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3E517969"/>
    <w:multiLevelType w:val="multilevel"/>
    <w:tmpl w:val="F8AA13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IzM7Y0tjQxBbItjJV0lIJTi4sz8/NACgxrAa8DziMsAAAA"/>
  </w:docVars>
  <w:rsids>
    <w:rsidRoot w:val="00FF2FBE"/>
    <w:rsid w:val="0028780A"/>
    <w:rsid w:val="00756AB3"/>
    <w:rsid w:val="00FF2F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C779FC8A-28F4-4819-9EFA-9E0B3B84CBC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28780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28780A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28780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98831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1</Pages>
  <Words>253</Words>
  <Characters>1446</Characters>
  <Application>Microsoft Office Word</Application>
  <DocSecurity>0</DocSecurity>
  <Lines>12</Lines>
  <Paragraphs>3</Paragraphs>
  <ScaleCrop>false</ScaleCrop>
  <Company/>
  <LinksUpToDate>false</LinksUpToDate>
  <CharactersWithSpaces>169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ristian Beltran</dc:creator>
  <cp:keywords/>
  <dc:description/>
  <cp:lastModifiedBy>Christian Beltran</cp:lastModifiedBy>
  <cp:revision>2</cp:revision>
  <dcterms:created xsi:type="dcterms:W3CDTF">2018-02-09T15:32:00Z</dcterms:created>
  <dcterms:modified xsi:type="dcterms:W3CDTF">2018-02-09T15:38:00Z</dcterms:modified>
</cp:coreProperties>
</file>